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E6BCE" w14:textId="77777777" w:rsidR="00834D91" w:rsidRDefault="00834D91">
      <w:pPr>
        <w:rPr>
          <w:b/>
          <w:u w:val="single"/>
        </w:rPr>
      </w:pPr>
      <w:r>
        <w:rPr>
          <w:b/>
          <w:u w:val="single"/>
        </w:rPr>
        <w:t>Sherlock</w:t>
      </w:r>
    </w:p>
    <w:p w14:paraId="77EA6518" w14:textId="73484A8D" w:rsidR="00834D91" w:rsidRDefault="00834D91">
      <w:r>
        <w:t>Should have access for 1 month.</w:t>
      </w:r>
    </w:p>
    <w:p w14:paraId="37610227" w14:textId="74B37068" w:rsidR="00834D91" w:rsidRDefault="00820BE6" w:rsidP="00834D91">
      <w:hyperlink r:id="rId5" w:history="1">
        <w:r w:rsidR="00834D91" w:rsidRPr="00994AD8">
          <w:rPr>
            <w:rStyle w:val="Hyperlink"/>
          </w:rPr>
          <w:t>https://fellowship.sherlockml.net</w:t>
        </w:r>
      </w:hyperlink>
    </w:p>
    <w:p w14:paraId="6C308B23" w14:textId="7508FECF" w:rsidR="00834D91" w:rsidRDefault="00834D91" w:rsidP="00834D91">
      <w:r>
        <w:t>Steven and Neil M should have access.</w:t>
      </w:r>
    </w:p>
    <w:p w14:paraId="2EDD98FF" w14:textId="5969E713" w:rsidR="00834D91" w:rsidRDefault="00834D91" w:rsidP="00834D91">
      <w:r>
        <w:t>Project name: “Fight for Sight – Fellowship XII”</w:t>
      </w:r>
    </w:p>
    <w:p w14:paraId="4ED2B259" w14:textId="3B7AD5CF" w:rsidR="00834D91" w:rsidRDefault="00834D91" w:rsidP="00834D91">
      <w:r>
        <w:t>Online platform for editing and running python scripts in the cloud.</w:t>
      </w:r>
    </w:p>
    <w:p w14:paraId="72692E6D" w14:textId="2B2D2785" w:rsidR="002D63E1" w:rsidRDefault="002D63E1" w:rsidP="00834D91">
      <w:r>
        <w:rPr>
          <w:b/>
          <w:u w:val="single"/>
        </w:rPr>
        <w:t>Python Installation</w:t>
      </w:r>
    </w:p>
    <w:p w14:paraId="21543A2B" w14:textId="10FF1B85" w:rsidR="002D63E1" w:rsidRDefault="002D63E1" w:rsidP="00834D91">
      <w:r>
        <w:t xml:space="preserve">Install the “Anaconda” version of python: </w:t>
      </w:r>
      <w:hyperlink r:id="rId6" w:history="1">
        <w:r w:rsidRPr="00994AD8">
          <w:rPr>
            <w:rStyle w:val="Hyperlink"/>
          </w:rPr>
          <w:t>https://www.anaconda.com/download/</w:t>
        </w:r>
      </w:hyperlink>
      <w:r w:rsidR="00A35DBA">
        <w:t xml:space="preserve"> </w:t>
      </w:r>
      <w:r>
        <w:t>Anaconda is python with many commonly used libraries pre-installed.</w:t>
      </w:r>
    </w:p>
    <w:p w14:paraId="10CFE8A0" w14:textId="324D030B" w:rsidR="002D63E1" w:rsidRDefault="00D2287D" w:rsidP="00834D91">
      <w:r>
        <w:t xml:space="preserve">I have tried to make it so you won’t need to do this yourselves, but </w:t>
      </w:r>
      <w:r w:rsidR="00F31AAE">
        <w:t>you may need to install</w:t>
      </w:r>
      <w:r>
        <w:t xml:space="preserve"> some other libraries</w:t>
      </w:r>
      <w:r w:rsidR="00A35DBA">
        <w:t>, e.g.</w:t>
      </w:r>
      <w:r w:rsidR="00F31AAE">
        <w:t xml:space="preserve"> </w:t>
      </w:r>
      <w:proofErr w:type="spellStart"/>
      <w:r w:rsidRPr="00D2287D">
        <w:rPr>
          <w:b/>
        </w:rPr>
        <w:t>wordcloud</w:t>
      </w:r>
      <w:proofErr w:type="spellEnd"/>
      <w:r>
        <w:t xml:space="preserve">, </w:t>
      </w:r>
      <w:proofErr w:type="spellStart"/>
      <w:r w:rsidR="00F31AAE">
        <w:t>umap</w:t>
      </w:r>
      <w:proofErr w:type="spellEnd"/>
      <w:r w:rsidR="00F31AAE">
        <w:t xml:space="preserve">-learn, </w:t>
      </w:r>
      <w:proofErr w:type="spellStart"/>
      <w:r w:rsidR="00F31AAE">
        <w:t>pyldavis</w:t>
      </w:r>
      <w:proofErr w:type="spellEnd"/>
      <w:r w:rsidR="00F31AAE">
        <w:t xml:space="preserve">, </w:t>
      </w:r>
      <w:proofErr w:type="spellStart"/>
      <w:r w:rsidR="00F31AAE">
        <w:t>fuzzywuzzy</w:t>
      </w:r>
      <w:proofErr w:type="spellEnd"/>
      <w:r w:rsidR="00F31AAE">
        <w:t xml:space="preserve">, </w:t>
      </w:r>
      <w:proofErr w:type="spellStart"/>
      <w:r w:rsidR="00F31AAE">
        <w:t>hdbscan</w:t>
      </w:r>
      <w:proofErr w:type="spellEnd"/>
      <w:r w:rsidR="00F31AAE">
        <w:t xml:space="preserve">, </w:t>
      </w:r>
      <w:r w:rsidR="00F31AAE" w:rsidRPr="00F31AAE">
        <w:t>python-</w:t>
      </w:r>
      <w:proofErr w:type="spellStart"/>
      <w:r w:rsidR="00F31AAE" w:rsidRPr="00F31AAE">
        <w:t>Levenshtein</w:t>
      </w:r>
      <w:proofErr w:type="spellEnd"/>
      <w:r w:rsidR="00F31AAE">
        <w:t>, genism</w:t>
      </w:r>
      <w:r w:rsidR="00A036C6">
        <w:t xml:space="preserve">. </w:t>
      </w:r>
    </w:p>
    <w:p w14:paraId="20EBBF7D" w14:textId="67EC7CB1" w:rsidR="00F31AAE" w:rsidRDefault="00F31AAE" w:rsidP="00834D91">
      <w:r>
        <w:t xml:space="preserve">To install a library: open “Anaconda Prompt” (search for it in start menu). In the command prompt </w:t>
      </w:r>
      <w:r w:rsidR="00D2287D">
        <w:t xml:space="preserve">window </w:t>
      </w:r>
      <w:r>
        <w:t>type and execute</w:t>
      </w:r>
      <w:r w:rsidR="00A35DBA">
        <w:t xml:space="preserve"> (hit enter)</w:t>
      </w:r>
      <w:r>
        <w:t xml:space="preserve"> “pip install &lt;library-name&gt;”, where &lt;library-name&gt; is one of the names above.</w:t>
      </w:r>
    </w:p>
    <w:p w14:paraId="2C8A49BC" w14:textId="4266F88B" w:rsidR="00F31AAE" w:rsidRDefault="00F31AAE" w:rsidP="00834D91">
      <w:r>
        <w:t xml:space="preserve">To start </w:t>
      </w:r>
      <w:proofErr w:type="spellStart"/>
      <w:r>
        <w:t>Jupyter</w:t>
      </w:r>
      <w:proofErr w:type="spellEnd"/>
      <w:r>
        <w:t xml:space="preserve"> notebook: open “Anaconda Navigator”, then click “Launch </w:t>
      </w:r>
      <w:proofErr w:type="spellStart"/>
      <w:r>
        <w:t>Jupyter</w:t>
      </w:r>
      <w:proofErr w:type="spellEnd"/>
      <w:r>
        <w:t xml:space="preserve"> Notebook”</w:t>
      </w:r>
    </w:p>
    <w:p w14:paraId="0359BDF2" w14:textId="63AFAE87" w:rsidR="00D2287D" w:rsidRDefault="00D2287D" w:rsidP="00834D91">
      <w:r>
        <w:t xml:space="preserve">Then use File -&gt; Open to find </w:t>
      </w:r>
      <w:proofErr w:type="gramStart"/>
      <w:r>
        <w:t>the .</w:t>
      </w:r>
      <w:proofErr w:type="spellStart"/>
      <w:r>
        <w:t>ipynb</w:t>
      </w:r>
      <w:proofErr w:type="spellEnd"/>
      <w:proofErr w:type="gramEnd"/>
      <w:r>
        <w:t xml:space="preserve"> file you want to run.</w:t>
      </w:r>
    </w:p>
    <w:p w14:paraId="6006A30D" w14:textId="02C3AC9E" w:rsidR="00EE6D4B" w:rsidRDefault="00593495" w:rsidP="00834D91">
      <w:r>
        <w:t>If you want to try to learn something about python, start with something about the</w:t>
      </w:r>
      <w:r w:rsidR="00EE6D4B">
        <w:t xml:space="preserve"> basics, </w:t>
      </w:r>
      <w:proofErr w:type="spellStart"/>
      <w:r w:rsidR="00EE6D4B">
        <w:t>Jupyter</w:t>
      </w:r>
      <w:proofErr w:type="spellEnd"/>
      <w:r w:rsidR="00EE6D4B">
        <w:t>/</w:t>
      </w:r>
      <w:proofErr w:type="spellStart"/>
      <w:r w:rsidR="00EE6D4B">
        <w:t>IPython</w:t>
      </w:r>
      <w:proofErr w:type="spellEnd"/>
      <w:r w:rsidR="00EE6D4B">
        <w:t xml:space="preserve">, </w:t>
      </w:r>
      <w:r>
        <w:t xml:space="preserve">and the </w:t>
      </w:r>
      <w:r w:rsidR="00EE6D4B">
        <w:t>pandas</w:t>
      </w:r>
      <w:r>
        <w:t xml:space="preserve"> library.</w:t>
      </w:r>
    </w:p>
    <w:p w14:paraId="6DDDFCA3" w14:textId="792E0D9F" w:rsidR="00834D91" w:rsidRPr="00834D91" w:rsidRDefault="00834D91" w:rsidP="00834D91">
      <w:pPr>
        <w:rPr>
          <w:b/>
          <w:u w:val="single"/>
        </w:rPr>
      </w:pPr>
      <w:r w:rsidRPr="00834D91">
        <w:rPr>
          <w:b/>
          <w:u w:val="single"/>
        </w:rPr>
        <w:t>Files</w:t>
      </w:r>
    </w:p>
    <w:p w14:paraId="52CC70D3" w14:textId="242418D3" w:rsidR="00834D91" w:rsidRDefault="00834D91" w:rsidP="00834D91">
      <w:pPr>
        <w:rPr>
          <w:b/>
        </w:rPr>
      </w:pPr>
      <w:r w:rsidRPr="00834D91">
        <w:rPr>
          <w:b/>
        </w:rPr>
        <w:t>“data” folder:</w:t>
      </w:r>
    </w:p>
    <w:p w14:paraId="17D91346" w14:textId="2AA40D3E" w:rsidR="00834D91" w:rsidRDefault="00834D91" w:rsidP="009D095C">
      <w:pPr>
        <w:pStyle w:val="ListParagraph"/>
        <w:numPr>
          <w:ilvl w:val="0"/>
          <w:numId w:val="1"/>
        </w:numPr>
      </w:pPr>
      <w:proofErr w:type="spellStart"/>
      <w:r w:rsidRPr="009D095C">
        <w:rPr>
          <w:b/>
        </w:rPr>
        <w:t>CCGrantTracker</w:t>
      </w:r>
      <w:proofErr w:type="spellEnd"/>
      <w:r w:rsidRPr="009D095C">
        <w:rPr>
          <w:b/>
        </w:rPr>
        <w:t xml:space="preserve"> folder</w:t>
      </w:r>
      <w:r>
        <w:t>:</w:t>
      </w:r>
      <w:r w:rsidR="009D095C">
        <w:t xml:space="preserve"> Raw data from </w:t>
      </w:r>
      <w:proofErr w:type="spellStart"/>
      <w:r w:rsidR="009D095C">
        <w:t>CCGrantTracker</w:t>
      </w:r>
      <w:proofErr w:type="spellEnd"/>
      <w:r w:rsidR="009D095C">
        <w:t xml:space="preserve"> and processed data including a common grant ID (</w:t>
      </w:r>
      <w:proofErr w:type="spellStart"/>
      <w:r w:rsidR="009D095C">
        <w:t>MasterID</w:t>
      </w:r>
      <w:proofErr w:type="spellEnd"/>
      <w:r w:rsidR="009D095C">
        <w:t>).</w:t>
      </w:r>
    </w:p>
    <w:p w14:paraId="2E767F9D" w14:textId="264AB306" w:rsidR="00834D91" w:rsidRDefault="00834D91" w:rsidP="009D095C">
      <w:pPr>
        <w:pStyle w:val="ListParagraph"/>
        <w:numPr>
          <w:ilvl w:val="0"/>
          <w:numId w:val="1"/>
        </w:numPr>
      </w:pPr>
      <w:r w:rsidRPr="009D095C">
        <w:rPr>
          <w:b/>
        </w:rPr>
        <w:t>EPMC folder</w:t>
      </w:r>
      <w:r>
        <w:t>:</w:t>
      </w:r>
    </w:p>
    <w:p w14:paraId="7E5B74B5" w14:textId="77777777" w:rsidR="00327916" w:rsidRDefault="00327916" w:rsidP="00327916">
      <w:pPr>
        <w:pStyle w:val="ListParagraph"/>
        <w:numPr>
          <w:ilvl w:val="1"/>
          <w:numId w:val="1"/>
        </w:numPr>
      </w:pPr>
      <w:proofErr w:type="spellStart"/>
      <w:r>
        <w:t>eye_in_new_keywords</w:t>
      </w:r>
      <w:proofErr w:type="spellEnd"/>
      <w:r>
        <w:t>: Metadata for all publications returned by eye keyword search.</w:t>
      </w:r>
    </w:p>
    <w:p w14:paraId="15994618" w14:textId="11E2D58B" w:rsidR="00327916" w:rsidRDefault="00327916" w:rsidP="00327916">
      <w:pPr>
        <w:pStyle w:val="ListParagraph"/>
        <w:numPr>
          <w:ilvl w:val="1"/>
          <w:numId w:val="1"/>
        </w:numPr>
      </w:pPr>
      <w:proofErr w:type="spellStart"/>
      <w:r>
        <w:t>ffs_</w:t>
      </w:r>
      <w:r w:rsidR="007A703C">
        <w:t>papers</w:t>
      </w:r>
      <w:proofErr w:type="spellEnd"/>
      <w:r>
        <w:t>: All papers acknowledging Fight for Sight or one of its predecessors.</w:t>
      </w:r>
    </w:p>
    <w:p w14:paraId="3422CC07" w14:textId="589ECD5D" w:rsidR="00327916" w:rsidRDefault="00327916" w:rsidP="00327916">
      <w:pPr>
        <w:pStyle w:val="ListParagraph"/>
        <w:numPr>
          <w:ilvl w:val="1"/>
          <w:numId w:val="1"/>
        </w:numPr>
      </w:pPr>
      <w:proofErr w:type="spellStart"/>
      <w:r>
        <w:t>ffs_or_predecessors_citations</w:t>
      </w:r>
      <w:proofErr w:type="spellEnd"/>
      <w:r>
        <w:t xml:space="preserve">: All papers that cite a paper in the </w:t>
      </w:r>
      <w:proofErr w:type="spellStart"/>
      <w:r>
        <w:t>ffs_</w:t>
      </w:r>
      <w:r w:rsidR="0008228D">
        <w:t>papers</w:t>
      </w:r>
      <w:proofErr w:type="spellEnd"/>
      <w:r>
        <w:t xml:space="preserve"> dataset.</w:t>
      </w:r>
    </w:p>
    <w:p w14:paraId="1AC2B676" w14:textId="7B881CE8" w:rsidR="009D095C" w:rsidRDefault="009D095C" w:rsidP="009D095C">
      <w:pPr>
        <w:pStyle w:val="ListParagraph"/>
        <w:numPr>
          <w:ilvl w:val="1"/>
          <w:numId w:val="1"/>
        </w:numPr>
      </w:pPr>
      <w:r w:rsidRPr="009D095C">
        <w:t>.</w:t>
      </w:r>
      <w:proofErr w:type="spellStart"/>
      <w:r>
        <w:t>pkl</w:t>
      </w:r>
      <w:proofErr w:type="spellEnd"/>
      <w:r>
        <w:t xml:space="preserve"> files: Non-human readable format that python can quickly load.</w:t>
      </w:r>
    </w:p>
    <w:p w14:paraId="2FC9E073" w14:textId="1D6D65D4" w:rsidR="009D095C" w:rsidRDefault="009D095C" w:rsidP="009D095C">
      <w:pPr>
        <w:pStyle w:val="ListParagraph"/>
        <w:numPr>
          <w:ilvl w:val="1"/>
          <w:numId w:val="1"/>
        </w:numPr>
      </w:pPr>
      <w:r>
        <w:t>.csv files: Human readable “spreadsheet” style data.</w:t>
      </w:r>
    </w:p>
    <w:p w14:paraId="08E83077" w14:textId="4D796403" w:rsidR="00327916" w:rsidRDefault="00327916" w:rsidP="009D095C">
      <w:pPr>
        <w:pStyle w:val="ListParagraph"/>
        <w:numPr>
          <w:ilvl w:val="1"/>
          <w:numId w:val="1"/>
        </w:numPr>
      </w:pPr>
      <w:r>
        <w:t>_COUNTVEC files: counts of words in abstracts as needed for topic analysis model.</w:t>
      </w:r>
    </w:p>
    <w:p w14:paraId="44FE9DB5" w14:textId="52788BDB" w:rsidR="00327916" w:rsidRDefault="00327916" w:rsidP="009D095C">
      <w:pPr>
        <w:pStyle w:val="ListParagraph"/>
        <w:numPr>
          <w:ilvl w:val="1"/>
          <w:numId w:val="1"/>
        </w:numPr>
      </w:pPr>
      <w:r>
        <w:t>_LDAVEC files: topics for each abstract</w:t>
      </w:r>
    </w:p>
    <w:p w14:paraId="759A2D2B" w14:textId="35FA030F" w:rsidR="00327916" w:rsidRDefault="00327916" w:rsidP="009D095C">
      <w:pPr>
        <w:pStyle w:val="ListParagraph"/>
        <w:numPr>
          <w:ilvl w:val="1"/>
          <w:numId w:val="1"/>
        </w:numPr>
      </w:pPr>
      <w:r>
        <w:t>_LEMMA files: edited abstracts with uninformative words etc. removed</w:t>
      </w:r>
    </w:p>
    <w:p w14:paraId="53541A1C" w14:textId="7A8E0EB6" w:rsidR="00327916" w:rsidRDefault="00327916" w:rsidP="009D095C">
      <w:pPr>
        <w:pStyle w:val="ListParagraph"/>
        <w:numPr>
          <w:ilvl w:val="1"/>
          <w:numId w:val="1"/>
        </w:numPr>
      </w:pPr>
      <w:r>
        <w:t>“json” folder: Raw data as returned from queries of the EPMC database.</w:t>
      </w:r>
    </w:p>
    <w:p w14:paraId="01162D81" w14:textId="2391B1B6" w:rsidR="00834D91" w:rsidRDefault="00834D91" w:rsidP="009D095C">
      <w:pPr>
        <w:pStyle w:val="ListParagraph"/>
        <w:numPr>
          <w:ilvl w:val="0"/>
          <w:numId w:val="1"/>
        </w:numPr>
      </w:pPr>
      <w:proofErr w:type="spellStart"/>
      <w:r w:rsidRPr="009D095C">
        <w:rPr>
          <w:b/>
        </w:rPr>
        <w:t>FilingCabinet</w:t>
      </w:r>
      <w:proofErr w:type="spellEnd"/>
      <w:r w:rsidR="009D095C" w:rsidRPr="009D095C">
        <w:rPr>
          <w:b/>
        </w:rPr>
        <w:t xml:space="preserve"> folder</w:t>
      </w:r>
      <w:r>
        <w:t>:</w:t>
      </w:r>
      <w:r w:rsidR="009D095C">
        <w:t xml:space="preserve"> Joanne’s spreadsheet + a processed version only including grants present in award master.</w:t>
      </w:r>
    </w:p>
    <w:p w14:paraId="37CAC5F6" w14:textId="77777777" w:rsidR="009D095C" w:rsidRDefault="00834D91" w:rsidP="009D095C">
      <w:pPr>
        <w:pStyle w:val="ListParagraph"/>
        <w:numPr>
          <w:ilvl w:val="0"/>
          <w:numId w:val="1"/>
        </w:numPr>
      </w:pPr>
      <w:proofErr w:type="spellStart"/>
      <w:r w:rsidRPr="009D095C">
        <w:rPr>
          <w:b/>
        </w:rPr>
        <w:t>ResearchFish</w:t>
      </w:r>
      <w:proofErr w:type="spellEnd"/>
      <w:r w:rsidR="009D095C" w:rsidRPr="009D095C">
        <w:rPr>
          <w:b/>
        </w:rPr>
        <w:t xml:space="preserve"> folder</w:t>
      </w:r>
      <w:r>
        <w:t>:</w:t>
      </w:r>
    </w:p>
    <w:p w14:paraId="2100300E" w14:textId="551CE6E8" w:rsidR="009D095C" w:rsidRDefault="009D095C" w:rsidP="009D095C">
      <w:pPr>
        <w:pStyle w:val="ListParagraph"/>
        <w:numPr>
          <w:ilvl w:val="1"/>
          <w:numId w:val="1"/>
        </w:numPr>
      </w:pPr>
      <w:r>
        <w:t>Main file – ResearchFish_master.xlsx (one entry per grant)</w:t>
      </w:r>
    </w:p>
    <w:p w14:paraId="11EE4C32" w14:textId="63A4046D" w:rsidR="009D095C" w:rsidRDefault="009D095C" w:rsidP="009D095C">
      <w:pPr>
        <w:pStyle w:val="ListParagraph"/>
        <w:numPr>
          <w:ilvl w:val="1"/>
          <w:numId w:val="1"/>
        </w:numPr>
      </w:pPr>
      <w:r>
        <w:lastRenderedPageBreak/>
        <w:t>Other files - Uploaded info on conferences, publications etc. (potentially multiple entries per grant)</w:t>
      </w:r>
    </w:p>
    <w:p w14:paraId="081BB96D" w14:textId="2AD97181" w:rsidR="00834D91" w:rsidRDefault="009D095C" w:rsidP="009D095C">
      <w:pPr>
        <w:pStyle w:val="ListParagraph"/>
        <w:numPr>
          <w:ilvl w:val="1"/>
          <w:numId w:val="1"/>
        </w:numPr>
      </w:pPr>
      <w:r>
        <w:t xml:space="preserve">raw folder – all data files as downloaded from </w:t>
      </w:r>
      <w:proofErr w:type="spellStart"/>
      <w:r>
        <w:t>ResearchFish</w:t>
      </w:r>
      <w:proofErr w:type="spellEnd"/>
      <w:r>
        <w:t xml:space="preserve">. </w:t>
      </w:r>
    </w:p>
    <w:p w14:paraId="02E9FFFF" w14:textId="44605E68" w:rsidR="00834D91" w:rsidRDefault="00327916" w:rsidP="00834D91">
      <w:pPr>
        <w:rPr>
          <w:b/>
        </w:rPr>
      </w:pPr>
      <w:r>
        <w:rPr>
          <w:b/>
        </w:rPr>
        <w:t>“models” folder:</w:t>
      </w:r>
    </w:p>
    <w:p w14:paraId="0950F5D7" w14:textId="624F9D09" w:rsidR="00327916" w:rsidRPr="00327916" w:rsidRDefault="00327916" w:rsidP="00327916">
      <w:pPr>
        <w:pStyle w:val="ListParagraph"/>
        <w:numPr>
          <w:ilvl w:val="0"/>
          <w:numId w:val="2"/>
        </w:numPr>
        <w:rPr>
          <w:b/>
        </w:rPr>
      </w:pPr>
      <w:proofErr w:type="spellStart"/>
      <w:r>
        <w:rPr>
          <w:b/>
        </w:rPr>
        <w:t>s</w:t>
      </w:r>
      <w:r w:rsidRPr="00327916">
        <w:rPr>
          <w:b/>
        </w:rPr>
        <w:t>klearn</w:t>
      </w:r>
      <w:proofErr w:type="spellEnd"/>
      <w:r>
        <w:rPr>
          <w:b/>
        </w:rPr>
        <w:t>:</w:t>
      </w:r>
      <w:r>
        <w:t xml:space="preserve"> Topic models</w:t>
      </w:r>
      <w:r w:rsidR="0008228D">
        <w:t>.</w:t>
      </w:r>
    </w:p>
    <w:p w14:paraId="31C0014A" w14:textId="0F109DA8" w:rsidR="00327916" w:rsidRPr="00327916" w:rsidRDefault="00327916" w:rsidP="00327916">
      <w:pPr>
        <w:pStyle w:val="ListParagraph"/>
        <w:numPr>
          <w:ilvl w:val="0"/>
          <w:numId w:val="2"/>
        </w:numPr>
        <w:rPr>
          <w:b/>
        </w:rPr>
      </w:pPr>
      <w:proofErr w:type="spellStart"/>
      <w:r>
        <w:rPr>
          <w:b/>
        </w:rPr>
        <w:t>umap</w:t>
      </w:r>
      <w:proofErr w:type="spellEnd"/>
      <w:r>
        <w:rPr>
          <w:b/>
        </w:rPr>
        <w:t>:</w:t>
      </w:r>
      <w:r>
        <w:t xml:space="preserve"> Model for making topic map visualisations.</w:t>
      </w:r>
    </w:p>
    <w:p w14:paraId="55194F3D" w14:textId="7BB3BFF3" w:rsidR="00327916" w:rsidRDefault="00327916" w:rsidP="00834D91">
      <w:pPr>
        <w:rPr>
          <w:b/>
        </w:rPr>
      </w:pPr>
      <w:r w:rsidRPr="00327916">
        <w:rPr>
          <w:b/>
        </w:rPr>
        <w:t>“plots” folder:</w:t>
      </w:r>
    </w:p>
    <w:p w14:paraId="223911B3" w14:textId="77777777" w:rsidR="00327916" w:rsidRPr="00327916" w:rsidRDefault="00327916" w:rsidP="00327916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327916">
        <w:rPr>
          <w:b/>
        </w:rPr>
        <w:t>epmc</w:t>
      </w:r>
      <w:proofErr w:type="spellEnd"/>
      <w:r>
        <w:t>: General publication plots</w:t>
      </w:r>
    </w:p>
    <w:p w14:paraId="6388B450" w14:textId="77777777" w:rsidR="00327916" w:rsidRPr="00327916" w:rsidRDefault="00327916" w:rsidP="00327916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rPr>
          <w:b/>
        </w:rPr>
        <w:t>ResearchFish</w:t>
      </w:r>
      <w:proofErr w:type="spellEnd"/>
      <w:r w:rsidRPr="00327916">
        <w:t>:</w:t>
      </w:r>
      <w:r>
        <w:t xml:space="preserve"> from research fish data.</w:t>
      </w:r>
    </w:p>
    <w:p w14:paraId="3BCA0CF0" w14:textId="77777777" w:rsidR="00327916" w:rsidRPr="00327916" w:rsidRDefault="00327916" w:rsidP="00327916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rPr>
          <w:b/>
        </w:rPr>
        <w:t>Umap</w:t>
      </w:r>
      <w:proofErr w:type="spellEnd"/>
      <w:r w:rsidRPr="00327916">
        <w:t>:</w:t>
      </w:r>
      <w:r>
        <w:t xml:space="preserve"> Topic visualisation maps.</w:t>
      </w:r>
    </w:p>
    <w:p w14:paraId="39D7B9ED" w14:textId="23484CD2" w:rsidR="00327916" w:rsidRPr="0008228D" w:rsidRDefault="00327916" w:rsidP="00327916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rPr>
          <w:b/>
        </w:rPr>
        <w:t>Wordcloud</w:t>
      </w:r>
      <w:proofErr w:type="spellEnd"/>
      <w:r w:rsidRPr="00327916">
        <w:t>:</w:t>
      </w:r>
      <w:r>
        <w:t xml:space="preserve">  Important words in each topic.</w:t>
      </w:r>
    </w:p>
    <w:p w14:paraId="27B7D301" w14:textId="0D9A61DB" w:rsidR="0008228D" w:rsidRPr="00327916" w:rsidRDefault="0008228D" w:rsidP="00327916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Topics:</w:t>
      </w:r>
      <w:r>
        <w:t xml:space="preserve"> General topic related plots.</w:t>
      </w:r>
    </w:p>
    <w:p w14:paraId="79658B74" w14:textId="76A8D058" w:rsidR="00327916" w:rsidRDefault="00327916" w:rsidP="00327916">
      <w:pPr>
        <w:rPr>
          <w:b/>
        </w:rPr>
      </w:pPr>
      <w:r w:rsidRPr="00327916">
        <w:rPr>
          <w:b/>
        </w:rPr>
        <w:t>Scripts and Notebooks:</w:t>
      </w:r>
      <w:r w:rsidR="00760C88">
        <w:rPr>
          <w:b/>
        </w:rPr>
        <w:tab/>
      </w:r>
    </w:p>
    <w:p w14:paraId="3CDD476D" w14:textId="655352E2" w:rsidR="0008228D" w:rsidRPr="0008228D" w:rsidRDefault="0008228D" w:rsidP="0008228D">
      <w:pPr>
        <w:pStyle w:val="ListParagraph"/>
        <w:numPr>
          <w:ilvl w:val="0"/>
          <w:numId w:val="6"/>
        </w:numPr>
        <w:rPr>
          <w:b/>
        </w:rPr>
      </w:pPr>
      <w:proofErr w:type="spellStart"/>
      <w:r w:rsidRPr="0008228D">
        <w:rPr>
          <w:b/>
        </w:rPr>
        <w:t>UpdatePapers.ipynb</w:t>
      </w:r>
      <w:proofErr w:type="spellEnd"/>
      <w:r>
        <w:rPr>
          <w:b/>
        </w:rPr>
        <w:t xml:space="preserve"> (NEW)</w:t>
      </w:r>
      <w:r w:rsidRPr="0008228D">
        <w:rPr>
          <w:b/>
        </w:rPr>
        <w:t>:</w:t>
      </w:r>
      <w:r>
        <w:rPr>
          <w:b/>
        </w:rPr>
        <w:t xml:space="preserve"> </w:t>
      </w:r>
      <w:r>
        <w:t>Query EPMC to update the dataset of fight for sight publications.</w:t>
      </w:r>
    </w:p>
    <w:p w14:paraId="74B8B5A0" w14:textId="238D2C77" w:rsidR="0008228D" w:rsidRPr="0008228D" w:rsidRDefault="0008228D" w:rsidP="0008228D">
      <w:pPr>
        <w:pStyle w:val="ListParagraph"/>
        <w:numPr>
          <w:ilvl w:val="0"/>
          <w:numId w:val="6"/>
        </w:numPr>
        <w:rPr>
          <w:b/>
        </w:rPr>
      </w:pPr>
      <w:proofErr w:type="spellStart"/>
      <w:r>
        <w:rPr>
          <w:b/>
        </w:rPr>
        <w:t>PaperStatistics.ipynb</w:t>
      </w:r>
      <w:proofErr w:type="spellEnd"/>
      <w:r>
        <w:rPr>
          <w:b/>
        </w:rPr>
        <w:t xml:space="preserve"> (NEW): </w:t>
      </w:r>
      <w:r>
        <w:t>Get some basic stats on number of publications and citations per year etc.</w:t>
      </w:r>
    </w:p>
    <w:p w14:paraId="79EF86E0" w14:textId="72CB3585" w:rsidR="0008228D" w:rsidRPr="0008228D" w:rsidRDefault="0008228D" w:rsidP="0008228D">
      <w:pPr>
        <w:pStyle w:val="ListParagraph"/>
        <w:numPr>
          <w:ilvl w:val="0"/>
          <w:numId w:val="6"/>
        </w:numPr>
        <w:rPr>
          <w:b/>
        </w:rPr>
      </w:pPr>
      <w:proofErr w:type="spellStart"/>
      <w:r>
        <w:rPr>
          <w:b/>
        </w:rPr>
        <w:t>ResearchVisualisations.ipynb</w:t>
      </w:r>
      <w:proofErr w:type="spellEnd"/>
      <w:r>
        <w:rPr>
          <w:b/>
        </w:rPr>
        <w:t xml:space="preserve"> (NEW):</w:t>
      </w:r>
      <w:r>
        <w:t xml:space="preserve"> Make visualisation maps, </w:t>
      </w:r>
      <w:proofErr w:type="spellStart"/>
      <w:r>
        <w:t>wordclouds</w:t>
      </w:r>
      <w:proofErr w:type="spellEnd"/>
      <w:r>
        <w:t xml:space="preserve"> and topic variation over time.</w:t>
      </w:r>
    </w:p>
    <w:p w14:paraId="3A633C90" w14:textId="1E365D50" w:rsidR="00327916" w:rsidRPr="00327916" w:rsidRDefault="00327916" w:rsidP="00327916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CCGrantTracker.ipynb</w:t>
      </w:r>
      <w:proofErr w:type="spellEnd"/>
      <w:r>
        <w:rPr>
          <w:b/>
        </w:rPr>
        <w:t xml:space="preserve">: </w:t>
      </w:r>
      <w:r>
        <w:t>Process CC Grant Tracker data.</w:t>
      </w:r>
    </w:p>
    <w:p w14:paraId="26A6806F" w14:textId="483827A7" w:rsidR="00327916" w:rsidRPr="00327916" w:rsidRDefault="00327916" w:rsidP="00327916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Combine.</w:t>
      </w:r>
      <w:r w:rsidRPr="00327916">
        <w:rPr>
          <w:b/>
        </w:rPr>
        <w:t>ipynb</w:t>
      </w:r>
      <w:proofErr w:type="spellEnd"/>
      <w:r>
        <w:rPr>
          <w:b/>
        </w:rPr>
        <w:t xml:space="preserve">: </w:t>
      </w:r>
      <w:r>
        <w:t>Combine data from award master, filing cabinet, research fish and CC grant tracker.</w:t>
      </w:r>
    </w:p>
    <w:p w14:paraId="26FBDE52" w14:textId="6EFC583C" w:rsidR="00327916" w:rsidRDefault="00327916" w:rsidP="00327916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Exploratory</w:t>
      </w:r>
      <w:r w:rsidR="0008228D">
        <w:rPr>
          <w:b/>
        </w:rPr>
        <w:t>.ipynb</w:t>
      </w:r>
      <w:proofErr w:type="spellEnd"/>
      <w:r w:rsidR="0008228D">
        <w:rPr>
          <w:b/>
        </w:rPr>
        <w:t xml:space="preserve">: </w:t>
      </w:r>
      <w:r w:rsidR="0008228D">
        <w:t>General analysis of award master spreadsheet.</w:t>
      </w:r>
    </w:p>
    <w:p w14:paraId="4404EC96" w14:textId="0613B0A8" w:rsidR="00327916" w:rsidRDefault="002D63E1" w:rsidP="00327916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PublicationAPIs.txt</w:t>
      </w:r>
      <w:r w:rsidR="0008228D">
        <w:rPr>
          <w:b/>
        </w:rPr>
        <w:t xml:space="preserve">: </w:t>
      </w:r>
      <w:r w:rsidR="0008228D">
        <w:t>Some info on how to query EPMC.</w:t>
      </w:r>
    </w:p>
    <w:p w14:paraId="4D99A5D1" w14:textId="722A1A9B" w:rsidR="002D63E1" w:rsidRDefault="002D63E1" w:rsidP="00327916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ResearchFish.ipynb</w:t>
      </w:r>
      <w:proofErr w:type="spellEnd"/>
      <w:r w:rsidR="0008228D">
        <w:rPr>
          <w:b/>
        </w:rPr>
        <w:t xml:space="preserve">: </w:t>
      </w:r>
      <w:r w:rsidR="0008228D">
        <w:t>Process research fish data.</w:t>
      </w:r>
    </w:p>
    <w:p w14:paraId="5E36FEAB" w14:textId="77B193D7" w:rsidR="002D63E1" w:rsidRDefault="002D63E1" w:rsidP="00327916">
      <w:pPr>
        <w:pStyle w:val="ListParagraph"/>
        <w:numPr>
          <w:ilvl w:val="0"/>
          <w:numId w:val="4"/>
        </w:numPr>
        <w:rPr>
          <w:b/>
        </w:rPr>
      </w:pPr>
      <w:proofErr w:type="spellStart"/>
      <w:r>
        <w:rPr>
          <w:b/>
        </w:rPr>
        <w:t>ResearchFishAnalysis.ipynb</w:t>
      </w:r>
      <w:proofErr w:type="spellEnd"/>
      <w:r w:rsidR="0008228D">
        <w:rPr>
          <w:b/>
        </w:rPr>
        <w:t xml:space="preserve">: </w:t>
      </w:r>
      <w:r w:rsidR="0008228D">
        <w:t>General analysis of research fish data.</w:t>
      </w:r>
    </w:p>
    <w:p w14:paraId="7DD85A54" w14:textId="7F333709" w:rsidR="00BB3C15" w:rsidRDefault="00BB3C15" w:rsidP="00BB3C15">
      <w:r>
        <w:rPr>
          <w:b/>
          <w:u w:val="single"/>
        </w:rPr>
        <w:t>General Recommendations</w:t>
      </w:r>
    </w:p>
    <w:p w14:paraId="6AD3537F" w14:textId="0F5259F9" w:rsidR="00BB3C15" w:rsidRDefault="00BB3C15" w:rsidP="00BB3C15">
      <w:pPr>
        <w:pStyle w:val="ListParagraph"/>
        <w:numPr>
          <w:ilvl w:val="0"/>
          <w:numId w:val="5"/>
        </w:numPr>
      </w:pPr>
      <w:r>
        <w:t>Push to get as much out of the relationship with CC Grant Tracker/Digital Science as possible.</w:t>
      </w:r>
    </w:p>
    <w:p w14:paraId="513E333C" w14:textId="77777777" w:rsidR="00BB3C15" w:rsidRDefault="00BB3C15" w:rsidP="00BB3C15">
      <w:pPr>
        <w:pStyle w:val="ListParagraph"/>
        <w:numPr>
          <w:ilvl w:val="0"/>
          <w:numId w:val="5"/>
        </w:numPr>
      </w:pPr>
      <w:r>
        <w:t>Setup reporting on CC Grant Tracker so that the data from all fields in the applications/reports are present in the exported data.</w:t>
      </w:r>
    </w:p>
    <w:p w14:paraId="4C191C20" w14:textId="71808EAD" w:rsidR="00BB3C15" w:rsidRDefault="00BB3C15" w:rsidP="00BB3C15">
      <w:pPr>
        <w:pStyle w:val="ListParagraph"/>
        <w:numPr>
          <w:ilvl w:val="0"/>
          <w:numId w:val="5"/>
        </w:numPr>
      </w:pPr>
      <w:r>
        <w:t xml:space="preserve">Researchers actually uploaded a lot of useful information to </w:t>
      </w:r>
      <w:proofErr w:type="spellStart"/>
      <w:r>
        <w:t>ResearchFish</w:t>
      </w:r>
      <w:proofErr w:type="spellEnd"/>
      <w:r>
        <w:t>, including publications, conferences, further funding etc. etc. Try to setup a similar functionality on CC Grant Tracker</w:t>
      </w:r>
      <w:r w:rsidR="00CC1981">
        <w:t>/some other system to replace it</w:t>
      </w:r>
      <w:r>
        <w:t>.</w:t>
      </w:r>
    </w:p>
    <w:p w14:paraId="28F68DED" w14:textId="486C5B7A" w:rsidR="00BB3C15" w:rsidRDefault="00BB3C15" w:rsidP="00BB3C15">
      <w:pPr>
        <w:pStyle w:val="ListParagraph"/>
        <w:numPr>
          <w:ilvl w:val="0"/>
          <w:numId w:val="5"/>
        </w:numPr>
      </w:pPr>
      <w:r>
        <w:t>Settle on a common grant identifier format that is applied in all data sources. Ideally one number/alphanumeric word rather than the 1450/1451 type format.</w:t>
      </w:r>
    </w:p>
    <w:p w14:paraId="7C183A9C" w14:textId="77777777" w:rsidR="00D8140D" w:rsidRDefault="00BB3C15" w:rsidP="00BB3C15">
      <w:pPr>
        <w:pStyle w:val="ListParagraph"/>
        <w:numPr>
          <w:ilvl w:val="0"/>
          <w:numId w:val="5"/>
        </w:numPr>
      </w:pPr>
      <w:r>
        <w:t>Unique identifiers in general are incredibly useful to match up data. E.g. if there was a way to have an ID for things like author, institute</w:t>
      </w:r>
      <w:r w:rsidR="00D8140D">
        <w:t xml:space="preserve"> etc. that would be great.</w:t>
      </w:r>
    </w:p>
    <w:p w14:paraId="7D4E56F1" w14:textId="20FDEB19" w:rsidR="00D8140D" w:rsidRDefault="00D8140D" w:rsidP="00BB3C15">
      <w:pPr>
        <w:pStyle w:val="ListParagraph"/>
        <w:numPr>
          <w:ilvl w:val="0"/>
          <w:numId w:val="5"/>
        </w:numPr>
      </w:pPr>
      <w:r>
        <w:t>Or if it’s not possible to have a unique ID number, try to limit free text fields as much as possible. E.g. having a dropdown list of institutions to pick from is much less likely to cause issues with typos, different address formats etc. than letting people write it in for themselves.</w:t>
      </w:r>
    </w:p>
    <w:p w14:paraId="4830DA40" w14:textId="7A79F15B" w:rsidR="006D7476" w:rsidRDefault="006D7476" w:rsidP="00BB3C15">
      <w:pPr>
        <w:pStyle w:val="ListParagraph"/>
        <w:numPr>
          <w:ilvl w:val="0"/>
          <w:numId w:val="5"/>
        </w:numPr>
      </w:pPr>
      <w:r>
        <w:lastRenderedPageBreak/>
        <w:t>Try to settle on a system for grouping disease areas/types.</w:t>
      </w:r>
    </w:p>
    <w:p w14:paraId="65524E4A" w14:textId="3577A4D5" w:rsidR="00BB3C15" w:rsidRDefault="00BB3C15" w:rsidP="00BB3C15">
      <w:pPr>
        <w:pStyle w:val="ListParagraph"/>
        <w:numPr>
          <w:ilvl w:val="0"/>
          <w:numId w:val="5"/>
        </w:numPr>
      </w:pPr>
      <w:r>
        <w:t xml:space="preserve"> </w:t>
      </w:r>
      <w:r w:rsidR="00A35DBA">
        <w:t>If you do another ASI/similar project, try to have one specific, well-defined problem to solve to get as much as possible out of the 6 weeks.</w:t>
      </w:r>
    </w:p>
    <w:p w14:paraId="2691C52E" w14:textId="2BFA6E5E" w:rsidR="008C2536" w:rsidRDefault="00484A29" w:rsidP="00BB3C15">
      <w:pPr>
        <w:pStyle w:val="ListParagraph"/>
        <w:numPr>
          <w:ilvl w:val="0"/>
          <w:numId w:val="5"/>
        </w:numPr>
      </w:pPr>
      <w:r>
        <w:t>Possible a</w:t>
      </w:r>
      <w:r w:rsidR="008C2536">
        <w:t xml:space="preserve">reas with potential for (partial) automation: application/submission reminders, searching for peer-reviewers, </w:t>
      </w:r>
      <w:r w:rsidR="003B0F91">
        <w:t>ge</w:t>
      </w:r>
      <w:bookmarkStart w:id="0" w:name="_GoBack"/>
      <w:bookmarkEnd w:id="0"/>
      <w:r w:rsidR="003B0F91">
        <w:t xml:space="preserve">neral application checks (are all fields correct, </w:t>
      </w:r>
      <w:r>
        <w:t>conflicts of interest etc.), support for reviewers (e.g. flagging similar research), transfer of information between systems/sources (e.g. current copy/pasting of information between CC Grant Tracker, Research Fish and Master spreadsheet)</w:t>
      </w:r>
      <w:r w:rsidR="00EA05EA">
        <w:t>, monitoring of new research/news.</w:t>
      </w:r>
    </w:p>
    <w:p w14:paraId="7BB3DC2B" w14:textId="019A54DD" w:rsidR="008C2536" w:rsidRPr="00BB3C15" w:rsidRDefault="0099709E" w:rsidP="008C2536">
      <w:pPr>
        <w:pStyle w:val="ListParagraph"/>
        <w:numPr>
          <w:ilvl w:val="0"/>
          <w:numId w:val="5"/>
        </w:numPr>
      </w:pPr>
      <w:r>
        <w:t xml:space="preserve">Outside the research team there are definitely projects that could be done </w:t>
      </w:r>
      <w:r w:rsidR="00500531">
        <w:t>on the fundraising/marketing side of the charity, depending on the data that’s available.</w:t>
      </w:r>
    </w:p>
    <w:sectPr w:rsidR="008C2536" w:rsidRPr="00BB3C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76F63"/>
    <w:multiLevelType w:val="hybridMultilevel"/>
    <w:tmpl w:val="E682B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967CA"/>
    <w:multiLevelType w:val="hybridMultilevel"/>
    <w:tmpl w:val="01928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45AF8"/>
    <w:multiLevelType w:val="hybridMultilevel"/>
    <w:tmpl w:val="6018C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F030D2"/>
    <w:multiLevelType w:val="hybridMultilevel"/>
    <w:tmpl w:val="318292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36957"/>
    <w:multiLevelType w:val="hybridMultilevel"/>
    <w:tmpl w:val="DDD83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3604D8"/>
    <w:multiLevelType w:val="hybridMultilevel"/>
    <w:tmpl w:val="076E40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sDQxNDexNDOwNDFS0lEKTi0uzszPAykwrgUAaE4WASwAAAA="/>
  </w:docVars>
  <w:rsids>
    <w:rsidRoot w:val="00834D91"/>
    <w:rsid w:val="00080C76"/>
    <w:rsid w:val="0008228D"/>
    <w:rsid w:val="002D63E1"/>
    <w:rsid w:val="00327916"/>
    <w:rsid w:val="003B0F91"/>
    <w:rsid w:val="004447A8"/>
    <w:rsid w:val="00484A29"/>
    <w:rsid w:val="00500531"/>
    <w:rsid w:val="00593495"/>
    <w:rsid w:val="00637689"/>
    <w:rsid w:val="006658B7"/>
    <w:rsid w:val="006D7476"/>
    <w:rsid w:val="00760C88"/>
    <w:rsid w:val="007A703C"/>
    <w:rsid w:val="00820BE6"/>
    <w:rsid w:val="00834D91"/>
    <w:rsid w:val="008C2536"/>
    <w:rsid w:val="0099709E"/>
    <w:rsid w:val="009D095C"/>
    <w:rsid w:val="00A036C6"/>
    <w:rsid w:val="00A35DBA"/>
    <w:rsid w:val="00B51852"/>
    <w:rsid w:val="00BB3C15"/>
    <w:rsid w:val="00CC1981"/>
    <w:rsid w:val="00D17C62"/>
    <w:rsid w:val="00D2287D"/>
    <w:rsid w:val="00D8140D"/>
    <w:rsid w:val="00EA05EA"/>
    <w:rsid w:val="00EE6D4B"/>
    <w:rsid w:val="00F31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69C48"/>
  <w15:chartTrackingRefBased/>
  <w15:docId w15:val="{D8BEFFCE-4C59-4165-A991-23901F4DB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4D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4D9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D0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2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4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naconda.com/download/" TargetMode="External"/><Relationship Id="rId5" Type="http://schemas.openxmlformats.org/officeDocument/2006/relationships/hyperlink" Target="https://fellowship.sherlockml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3</TotalTime>
  <Pages>3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Roberts</dc:creator>
  <cp:keywords/>
  <dc:description/>
  <cp:lastModifiedBy>Jack Roberts</cp:lastModifiedBy>
  <cp:revision>23</cp:revision>
  <dcterms:created xsi:type="dcterms:W3CDTF">2018-11-06T14:50:00Z</dcterms:created>
  <dcterms:modified xsi:type="dcterms:W3CDTF">2018-11-08T23:57:00Z</dcterms:modified>
</cp:coreProperties>
</file>